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47882" w14:textId="7D14BC50" w:rsidR="00F63097" w:rsidRDefault="00F63097">
      <w:pPr>
        <w:spacing w:before="220"/>
        <w:rPr>
          <w:b/>
          <w:bCs/>
          <w:sz w:val="24"/>
          <w:szCs w:val="24"/>
        </w:rPr>
      </w:pPr>
      <w:r w:rsidRPr="00106007">
        <w:rPr>
          <w:b/>
          <w:bCs/>
          <w:sz w:val="24"/>
          <w:szCs w:val="24"/>
        </w:rPr>
        <w:t xml:space="preserve">Python Basics </w:t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  <w:t>Assignment-0</w:t>
      </w:r>
      <w:r>
        <w:rPr>
          <w:b/>
          <w:bCs/>
          <w:sz w:val="24"/>
          <w:szCs w:val="24"/>
        </w:rPr>
        <w:t>2</w:t>
      </w:r>
    </w:p>
    <w:p w14:paraId="1F894C0A" w14:textId="77777777" w:rsidR="00F63097" w:rsidRDefault="00F63097">
      <w:pPr>
        <w:spacing w:before="220"/>
      </w:pPr>
    </w:p>
    <w:p w14:paraId="3D8535C9" w14:textId="7136E296" w:rsidR="006C083A" w:rsidRDefault="00DC707F">
      <w:pPr>
        <w:spacing w:before="220"/>
      </w:pPr>
      <w:r>
        <w:t>1.What are the two values of the Boolean data type? How do you write them?</w:t>
      </w:r>
    </w:p>
    <w:p w14:paraId="619F9538" w14:textId="27CDF5A5" w:rsidR="00F63097" w:rsidRPr="00C46C82" w:rsidRDefault="00F63097">
      <w:pPr>
        <w:spacing w:before="220"/>
        <w:rPr>
          <w:b/>
          <w:bCs/>
        </w:rPr>
      </w:pPr>
      <w:r>
        <w:t>Answer:</w:t>
      </w:r>
      <w:r w:rsidR="009E0352">
        <w:t xml:space="preserve"> </w:t>
      </w:r>
      <w:r w:rsidR="009E0352" w:rsidRPr="00C46C82">
        <w:rPr>
          <w:b/>
          <w:bCs/>
        </w:rPr>
        <w:t xml:space="preserve">The two values of the Boolean data type are </w:t>
      </w:r>
      <w:r w:rsidR="00C46C82" w:rsidRPr="00C46C82">
        <w:rPr>
          <w:b/>
          <w:bCs/>
        </w:rPr>
        <w:t>true and false. It should be written as:</w:t>
      </w:r>
    </w:p>
    <w:p w14:paraId="235586EC" w14:textId="34BFC003" w:rsidR="00C46C82" w:rsidRPr="00C46C82" w:rsidRDefault="00C46C82">
      <w:pPr>
        <w:spacing w:before="220"/>
        <w:rPr>
          <w:b/>
          <w:bCs/>
        </w:rPr>
      </w:pPr>
      <w:r w:rsidRPr="00C46C82">
        <w:rPr>
          <w:b/>
          <w:bCs/>
        </w:rPr>
        <w:tab/>
        <w:t>True</w:t>
      </w:r>
    </w:p>
    <w:p w14:paraId="3B360F7A" w14:textId="170610B0" w:rsidR="00C46C82" w:rsidRPr="00C46C82" w:rsidRDefault="00C46C82">
      <w:pPr>
        <w:spacing w:before="220"/>
        <w:rPr>
          <w:b/>
          <w:bCs/>
        </w:rPr>
      </w:pPr>
      <w:r w:rsidRPr="00C46C82">
        <w:rPr>
          <w:b/>
          <w:bCs/>
        </w:rPr>
        <w:tab/>
        <w:t>False</w:t>
      </w:r>
    </w:p>
    <w:p w14:paraId="3D8535CA" w14:textId="239E37B4" w:rsidR="006C083A" w:rsidRDefault="00DC707F">
      <w:pPr>
        <w:spacing w:before="220"/>
      </w:pPr>
      <w:r>
        <w:t>2. What are the three different types of Boolean operators?</w:t>
      </w:r>
    </w:p>
    <w:p w14:paraId="13EEFAB3" w14:textId="327FCFC7" w:rsidR="0077124D" w:rsidRDefault="0007473C">
      <w:pPr>
        <w:spacing w:before="220"/>
      </w:pPr>
      <w:r>
        <w:t xml:space="preserve">Answer: </w:t>
      </w:r>
      <w:r w:rsidR="0077124D" w:rsidRPr="0077124D">
        <w:rPr>
          <w:b/>
          <w:bCs/>
        </w:rPr>
        <w:t xml:space="preserve">The three types of Boolean operators are: </w:t>
      </w:r>
      <w:r w:rsidR="00B06DBF">
        <w:rPr>
          <w:b/>
          <w:bCs/>
        </w:rPr>
        <w:t>and</w:t>
      </w:r>
      <w:r w:rsidR="0077124D" w:rsidRPr="0077124D">
        <w:rPr>
          <w:b/>
          <w:bCs/>
        </w:rPr>
        <w:t>, or, not</w:t>
      </w:r>
    </w:p>
    <w:p w14:paraId="3D8535CB" w14:textId="13017FDA" w:rsidR="006C083A" w:rsidRDefault="00DC707F">
      <w:pPr>
        <w:spacing w:before="220"/>
      </w:pPr>
      <w:r>
        <w:t>3. Make a list of each Boolean operator's truth tables (</w:t>
      </w:r>
      <w:proofErr w:type="gramStart"/>
      <w:r>
        <w:t>i.e.</w:t>
      </w:r>
      <w:proofErr w:type="gramEnd"/>
      <w:r>
        <w:t xml:space="preserve"> every possible combination of Boolean values for the operator and what it evaluate).</w:t>
      </w:r>
    </w:p>
    <w:p w14:paraId="3B928112" w14:textId="61BAA90F" w:rsidR="00B06DBF" w:rsidRPr="000F1C66" w:rsidRDefault="00B06DBF">
      <w:pPr>
        <w:spacing w:before="220"/>
        <w:rPr>
          <w:b/>
          <w:bCs/>
        </w:rPr>
      </w:pPr>
      <w:r>
        <w:t>Answer:</w:t>
      </w:r>
      <w:r w:rsidR="000F1C66">
        <w:t xml:space="preserve"> </w:t>
      </w:r>
      <w:r w:rsidR="000F1C66" w:rsidRPr="000F1C66">
        <w:rPr>
          <w:b/>
          <w:bCs/>
        </w:rPr>
        <w:t>False=0, True=1</w:t>
      </w:r>
    </w:p>
    <w:p w14:paraId="05A664EC" w14:textId="1A5A8062" w:rsidR="00B06DBF" w:rsidRPr="000F1C66" w:rsidRDefault="00B06DBF" w:rsidP="005C06E1">
      <w:pPr>
        <w:pStyle w:val="ListParagraph"/>
        <w:numPr>
          <w:ilvl w:val="0"/>
          <w:numId w:val="1"/>
        </w:numPr>
        <w:spacing w:before="220"/>
        <w:rPr>
          <w:b/>
          <w:bCs/>
        </w:rPr>
      </w:pPr>
      <w:r w:rsidRPr="000F1C66">
        <w:rPr>
          <w:b/>
          <w:bCs/>
        </w:rPr>
        <w:t>and operator:</w:t>
      </w:r>
      <w:r w:rsidR="008330BB" w:rsidRPr="000F1C66">
        <w:rPr>
          <w:b/>
          <w:bCs/>
        </w:rPr>
        <w:t xml:space="preserve"> for two input variabl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76"/>
        <w:gridCol w:w="976"/>
        <w:gridCol w:w="982"/>
      </w:tblGrid>
      <w:tr w:rsidR="00B06DBF" w:rsidRPr="000F1C66" w14:paraId="54611FED" w14:textId="77777777" w:rsidTr="000F1C66">
        <w:tc>
          <w:tcPr>
            <w:tcW w:w="976" w:type="dxa"/>
          </w:tcPr>
          <w:p w14:paraId="6E7E8574" w14:textId="6A67CB77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Input 1</w:t>
            </w:r>
          </w:p>
        </w:tc>
        <w:tc>
          <w:tcPr>
            <w:tcW w:w="976" w:type="dxa"/>
          </w:tcPr>
          <w:p w14:paraId="06D2A902" w14:textId="7C22D6CD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Input 2</w:t>
            </w:r>
          </w:p>
        </w:tc>
        <w:tc>
          <w:tcPr>
            <w:tcW w:w="982" w:type="dxa"/>
          </w:tcPr>
          <w:p w14:paraId="5AAA5A90" w14:textId="29CE7CA4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Output</w:t>
            </w:r>
          </w:p>
        </w:tc>
      </w:tr>
      <w:tr w:rsidR="00B06DBF" w:rsidRPr="000F1C66" w14:paraId="440CB96E" w14:textId="77777777" w:rsidTr="000F1C66">
        <w:tc>
          <w:tcPr>
            <w:tcW w:w="976" w:type="dxa"/>
          </w:tcPr>
          <w:p w14:paraId="2D12AA3B" w14:textId="7190615D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  <w:tc>
          <w:tcPr>
            <w:tcW w:w="976" w:type="dxa"/>
          </w:tcPr>
          <w:p w14:paraId="401958D3" w14:textId="4AF4190E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277163C1" w14:textId="11721A10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</w:tr>
      <w:tr w:rsidR="008330BB" w:rsidRPr="000F1C66" w14:paraId="7161FBE5" w14:textId="77777777" w:rsidTr="000F1C66">
        <w:tc>
          <w:tcPr>
            <w:tcW w:w="976" w:type="dxa"/>
          </w:tcPr>
          <w:p w14:paraId="2FC8B97C" w14:textId="570981BE" w:rsidR="008330BB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  <w:tc>
          <w:tcPr>
            <w:tcW w:w="976" w:type="dxa"/>
          </w:tcPr>
          <w:p w14:paraId="4280A245" w14:textId="22C3321D" w:rsidR="008330BB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  <w:tc>
          <w:tcPr>
            <w:tcW w:w="982" w:type="dxa"/>
          </w:tcPr>
          <w:p w14:paraId="5BDE11E9" w14:textId="35663F14" w:rsidR="008330BB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</w:tr>
      <w:tr w:rsidR="00B06DBF" w:rsidRPr="000F1C66" w14:paraId="0FB93390" w14:textId="77777777" w:rsidTr="000F1C66">
        <w:tc>
          <w:tcPr>
            <w:tcW w:w="976" w:type="dxa"/>
          </w:tcPr>
          <w:p w14:paraId="37329464" w14:textId="2E8EB31D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  <w:tc>
          <w:tcPr>
            <w:tcW w:w="976" w:type="dxa"/>
          </w:tcPr>
          <w:p w14:paraId="2A739B98" w14:textId="337A3900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3024D2D6" w14:textId="72E98A31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</w:tr>
      <w:tr w:rsidR="00B06DBF" w:rsidRPr="000F1C66" w14:paraId="3D414961" w14:textId="77777777" w:rsidTr="000F1C66">
        <w:tc>
          <w:tcPr>
            <w:tcW w:w="976" w:type="dxa"/>
          </w:tcPr>
          <w:p w14:paraId="4EFBCA4B" w14:textId="046767CD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  <w:tc>
          <w:tcPr>
            <w:tcW w:w="976" w:type="dxa"/>
          </w:tcPr>
          <w:p w14:paraId="2C8C74D1" w14:textId="0E05C977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  <w:tc>
          <w:tcPr>
            <w:tcW w:w="982" w:type="dxa"/>
          </w:tcPr>
          <w:p w14:paraId="236A3A0A" w14:textId="0F0E913B" w:rsidR="00B06DBF" w:rsidRPr="000F1C66" w:rsidRDefault="008330BB" w:rsidP="005C06E1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</w:tr>
    </w:tbl>
    <w:p w14:paraId="5ED99A49" w14:textId="02233360" w:rsidR="00B06DBF" w:rsidRPr="000F1C66" w:rsidRDefault="005C06E1" w:rsidP="005C06E1">
      <w:pPr>
        <w:pStyle w:val="ListParagraph"/>
        <w:numPr>
          <w:ilvl w:val="0"/>
          <w:numId w:val="1"/>
        </w:numPr>
        <w:spacing w:before="220"/>
        <w:rPr>
          <w:b/>
          <w:bCs/>
        </w:rPr>
      </w:pPr>
      <w:r w:rsidRPr="000F1C66">
        <w:rPr>
          <w:b/>
          <w:bCs/>
        </w:rPr>
        <w:t>or operator: for two input variable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76"/>
        <w:gridCol w:w="976"/>
        <w:gridCol w:w="982"/>
      </w:tblGrid>
      <w:tr w:rsidR="00CB2C85" w:rsidRPr="000F1C66" w14:paraId="001C35E7" w14:textId="77777777" w:rsidTr="000F1C66">
        <w:tc>
          <w:tcPr>
            <w:tcW w:w="976" w:type="dxa"/>
          </w:tcPr>
          <w:p w14:paraId="296057CA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Input 1</w:t>
            </w:r>
          </w:p>
        </w:tc>
        <w:tc>
          <w:tcPr>
            <w:tcW w:w="976" w:type="dxa"/>
          </w:tcPr>
          <w:p w14:paraId="7014B13A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Input 2</w:t>
            </w:r>
          </w:p>
        </w:tc>
        <w:tc>
          <w:tcPr>
            <w:tcW w:w="982" w:type="dxa"/>
          </w:tcPr>
          <w:p w14:paraId="64DFFDE5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Output</w:t>
            </w:r>
          </w:p>
        </w:tc>
      </w:tr>
      <w:tr w:rsidR="00CB2C85" w:rsidRPr="000F1C66" w14:paraId="7E740B2E" w14:textId="77777777" w:rsidTr="000F1C66">
        <w:tc>
          <w:tcPr>
            <w:tcW w:w="976" w:type="dxa"/>
          </w:tcPr>
          <w:p w14:paraId="554C8E1F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  <w:tc>
          <w:tcPr>
            <w:tcW w:w="976" w:type="dxa"/>
          </w:tcPr>
          <w:p w14:paraId="74F525BC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7BB589CA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</w:tr>
      <w:tr w:rsidR="00CB2C85" w:rsidRPr="000F1C66" w14:paraId="61ACC234" w14:textId="77777777" w:rsidTr="000F1C66">
        <w:tc>
          <w:tcPr>
            <w:tcW w:w="976" w:type="dxa"/>
          </w:tcPr>
          <w:p w14:paraId="44DDED34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  <w:tc>
          <w:tcPr>
            <w:tcW w:w="976" w:type="dxa"/>
          </w:tcPr>
          <w:p w14:paraId="10E1C9B9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  <w:tc>
          <w:tcPr>
            <w:tcW w:w="982" w:type="dxa"/>
          </w:tcPr>
          <w:p w14:paraId="41046BEA" w14:textId="080D5C82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</w:tr>
      <w:tr w:rsidR="00CB2C85" w:rsidRPr="000F1C66" w14:paraId="3F25985F" w14:textId="77777777" w:rsidTr="000F1C66">
        <w:tc>
          <w:tcPr>
            <w:tcW w:w="976" w:type="dxa"/>
          </w:tcPr>
          <w:p w14:paraId="3BA328B2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  <w:tc>
          <w:tcPr>
            <w:tcW w:w="976" w:type="dxa"/>
          </w:tcPr>
          <w:p w14:paraId="7D5D0C67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75B1C027" w14:textId="109CD6FD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</w:tr>
      <w:tr w:rsidR="00CB2C85" w:rsidRPr="000F1C66" w14:paraId="75003D75" w14:textId="77777777" w:rsidTr="000F1C66">
        <w:tc>
          <w:tcPr>
            <w:tcW w:w="976" w:type="dxa"/>
          </w:tcPr>
          <w:p w14:paraId="20534643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  <w:tc>
          <w:tcPr>
            <w:tcW w:w="976" w:type="dxa"/>
          </w:tcPr>
          <w:p w14:paraId="35BB3256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  <w:tc>
          <w:tcPr>
            <w:tcW w:w="982" w:type="dxa"/>
          </w:tcPr>
          <w:p w14:paraId="6986D758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</w:tr>
    </w:tbl>
    <w:p w14:paraId="1B768FA4" w14:textId="1CBADB25" w:rsidR="005C06E1" w:rsidRPr="000F1C66" w:rsidRDefault="00CB2C85" w:rsidP="00CB2C85">
      <w:pPr>
        <w:pStyle w:val="ListParagraph"/>
        <w:numPr>
          <w:ilvl w:val="0"/>
          <w:numId w:val="1"/>
        </w:numPr>
        <w:spacing w:before="220"/>
        <w:rPr>
          <w:b/>
          <w:bCs/>
        </w:rPr>
      </w:pPr>
      <w:r w:rsidRPr="000F1C66">
        <w:rPr>
          <w:b/>
          <w:bCs/>
        </w:rPr>
        <w:t>not operator: for one input variab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854"/>
        <w:gridCol w:w="982"/>
      </w:tblGrid>
      <w:tr w:rsidR="00CB2C85" w:rsidRPr="000F1C66" w14:paraId="2AC03F31" w14:textId="77777777" w:rsidTr="000F6F7D">
        <w:tc>
          <w:tcPr>
            <w:tcW w:w="854" w:type="dxa"/>
          </w:tcPr>
          <w:p w14:paraId="112EAA5C" w14:textId="55FF5FEA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Input</w:t>
            </w:r>
          </w:p>
        </w:tc>
        <w:tc>
          <w:tcPr>
            <w:tcW w:w="982" w:type="dxa"/>
          </w:tcPr>
          <w:p w14:paraId="464A4830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Output</w:t>
            </w:r>
          </w:p>
        </w:tc>
      </w:tr>
      <w:tr w:rsidR="00CB2C85" w:rsidRPr="000F1C66" w14:paraId="2E258069" w14:textId="77777777" w:rsidTr="000F6F7D">
        <w:tc>
          <w:tcPr>
            <w:tcW w:w="854" w:type="dxa"/>
          </w:tcPr>
          <w:p w14:paraId="6F4CFF3C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  <w:tc>
          <w:tcPr>
            <w:tcW w:w="982" w:type="dxa"/>
          </w:tcPr>
          <w:p w14:paraId="77E88439" w14:textId="0826CD4F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</w:tr>
      <w:tr w:rsidR="00CB2C85" w:rsidRPr="000F1C66" w14:paraId="14838D3F" w14:textId="77777777" w:rsidTr="000F6F7D">
        <w:tc>
          <w:tcPr>
            <w:tcW w:w="854" w:type="dxa"/>
          </w:tcPr>
          <w:p w14:paraId="1A515C80" w14:textId="77777777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1</w:t>
            </w:r>
          </w:p>
        </w:tc>
        <w:tc>
          <w:tcPr>
            <w:tcW w:w="982" w:type="dxa"/>
          </w:tcPr>
          <w:p w14:paraId="3E566C3F" w14:textId="17383C4A" w:rsidR="00CB2C85" w:rsidRPr="000F1C66" w:rsidRDefault="00CB2C85" w:rsidP="00521354">
            <w:pPr>
              <w:rPr>
                <w:b/>
                <w:bCs/>
              </w:rPr>
            </w:pPr>
            <w:r w:rsidRPr="000F1C66">
              <w:rPr>
                <w:b/>
                <w:bCs/>
              </w:rPr>
              <w:t>0</w:t>
            </w:r>
          </w:p>
        </w:tc>
      </w:tr>
    </w:tbl>
    <w:p w14:paraId="3D8535CC" w14:textId="77777777" w:rsidR="006C083A" w:rsidRDefault="00DC707F">
      <w:pPr>
        <w:spacing w:before="220"/>
      </w:pPr>
      <w:r>
        <w:t>4. What are the values of the following expressions?</w:t>
      </w:r>
    </w:p>
    <w:p w14:paraId="3D8535CD" w14:textId="62A53CF3" w:rsidR="006C083A" w:rsidRDefault="00DC707F">
      <w:pPr>
        <w:spacing w:before="220"/>
      </w:pPr>
      <w:r>
        <w:t>(5 &gt; 4) and (3 == 5)</w:t>
      </w:r>
      <w:r w:rsidR="00764E23">
        <w:t xml:space="preserve"> </w:t>
      </w:r>
      <w:r w:rsidR="00764E23" w:rsidRPr="00764E23">
        <w:rPr>
          <w:b/>
          <w:bCs/>
        </w:rPr>
        <w:t>= False</w:t>
      </w:r>
    </w:p>
    <w:p w14:paraId="3D8535CE" w14:textId="10B02F17" w:rsidR="006C083A" w:rsidRDefault="00DC707F">
      <w:pPr>
        <w:spacing w:before="220"/>
      </w:pPr>
      <w:r>
        <w:t>not (5 &gt; 4)</w:t>
      </w:r>
      <w:r w:rsidR="00764E23">
        <w:t xml:space="preserve"> </w:t>
      </w:r>
      <w:r w:rsidR="00764E23" w:rsidRPr="00501CEE">
        <w:rPr>
          <w:b/>
          <w:bCs/>
        </w:rPr>
        <w:t xml:space="preserve">= </w:t>
      </w:r>
      <w:r w:rsidR="00501CEE">
        <w:rPr>
          <w:b/>
          <w:bCs/>
        </w:rPr>
        <w:t>False</w:t>
      </w:r>
    </w:p>
    <w:p w14:paraId="3D8535CF" w14:textId="1DDE46A6" w:rsidR="006C083A" w:rsidRDefault="00DC707F">
      <w:pPr>
        <w:spacing w:before="220"/>
      </w:pPr>
      <w:r>
        <w:t>(5 &gt; 4) or (3 == 5)</w:t>
      </w:r>
      <w:r w:rsidR="00501CEE">
        <w:t xml:space="preserve"> </w:t>
      </w:r>
      <w:r w:rsidR="00501CEE" w:rsidRPr="00501CEE">
        <w:rPr>
          <w:b/>
          <w:bCs/>
        </w:rPr>
        <w:t>= True</w:t>
      </w:r>
    </w:p>
    <w:p w14:paraId="3D8535D0" w14:textId="49C0F349" w:rsidR="006C083A" w:rsidRDefault="00DC707F">
      <w:pPr>
        <w:spacing w:before="220"/>
      </w:pPr>
      <w:r>
        <w:t>not ((5 &gt; 4) or (3 == 5))</w:t>
      </w:r>
      <w:r w:rsidR="00501CEE">
        <w:t xml:space="preserve"> </w:t>
      </w:r>
      <w:r w:rsidR="00501CEE" w:rsidRPr="00F4256B">
        <w:rPr>
          <w:b/>
          <w:bCs/>
        </w:rPr>
        <w:t xml:space="preserve">= </w:t>
      </w:r>
      <w:r w:rsidR="00F4256B" w:rsidRPr="00F4256B">
        <w:rPr>
          <w:b/>
          <w:bCs/>
        </w:rPr>
        <w:t>False</w:t>
      </w:r>
    </w:p>
    <w:p w14:paraId="3D8535D1" w14:textId="57C8B366" w:rsidR="006C083A" w:rsidRDefault="00DC707F">
      <w:pPr>
        <w:spacing w:before="220"/>
      </w:pPr>
      <w:r>
        <w:lastRenderedPageBreak/>
        <w:t>(True and True) and (True == False)</w:t>
      </w:r>
      <w:r w:rsidR="007D6E23">
        <w:t xml:space="preserve"> </w:t>
      </w:r>
      <w:r w:rsidR="007D6E23" w:rsidRPr="007D6E23">
        <w:rPr>
          <w:b/>
          <w:bCs/>
        </w:rPr>
        <w:t>= False</w:t>
      </w:r>
    </w:p>
    <w:p w14:paraId="3D8535D2" w14:textId="4AF368A8" w:rsidR="006C083A" w:rsidRDefault="00DC707F">
      <w:pPr>
        <w:spacing w:before="220"/>
      </w:pPr>
      <w:r>
        <w:t>(</w:t>
      </w:r>
      <w:proofErr w:type="gramStart"/>
      <w:r>
        <w:t>not</w:t>
      </w:r>
      <w:proofErr w:type="gramEnd"/>
      <w:r>
        <w:t xml:space="preserve"> False) or (not True)</w:t>
      </w:r>
      <w:r w:rsidR="007D6E23">
        <w:t xml:space="preserve"> </w:t>
      </w:r>
      <w:r w:rsidR="007D6E23" w:rsidRPr="007D6E23">
        <w:rPr>
          <w:b/>
          <w:bCs/>
        </w:rPr>
        <w:t>= True</w:t>
      </w:r>
    </w:p>
    <w:p w14:paraId="3D8535D3" w14:textId="328DC0F5" w:rsidR="006C083A" w:rsidRDefault="00DC707F">
      <w:pPr>
        <w:spacing w:before="220"/>
      </w:pPr>
      <w:r>
        <w:t>5. What are the six comparison operators?</w:t>
      </w:r>
    </w:p>
    <w:p w14:paraId="03304036" w14:textId="28CED16E" w:rsidR="003D7891" w:rsidRDefault="003D7891">
      <w:pPr>
        <w:spacing w:before="220"/>
      </w:pPr>
      <w:r>
        <w:t>Answer:</w:t>
      </w:r>
    </w:p>
    <w:p w14:paraId="21452C06" w14:textId="7577EA83" w:rsidR="003D7891" w:rsidRPr="003D7891" w:rsidRDefault="003D7891">
      <w:pPr>
        <w:spacing w:before="220"/>
        <w:rPr>
          <w:b/>
          <w:bCs/>
        </w:rPr>
      </w:pPr>
      <w:r w:rsidRPr="003D7891">
        <w:rPr>
          <w:b/>
          <w:bCs/>
        </w:rPr>
        <w:t>&lt; = less than</w:t>
      </w:r>
    </w:p>
    <w:p w14:paraId="146CAB96" w14:textId="30440798" w:rsidR="003D7891" w:rsidRPr="003D7891" w:rsidRDefault="003D7891">
      <w:pPr>
        <w:spacing w:before="220"/>
        <w:rPr>
          <w:b/>
          <w:bCs/>
        </w:rPr>
      </w:pPr>
      <w:r w:rsidRPr="003D7891">
        <w:rPr>
          <w:b/>
          <w:bCs/>
        </w:rPr>
        <w:t>&gt; = greater than</w:t>
      </w:r>
    </w:p>
    <w:p w14:paraId="3CE42C22" w14:textId="08B4A236" w:rsidR="003D7891" w:rsidRPr="003D7891" w:rsidRDefault="003D7891">
      <w:pPr>
        <w:spacing w:before="220"/>
        <w:rPr>
          <w:b/>
          <w:bCs/>
        </w:rPr>
      </w:pPr>
      <w:r w:rsidRPr="003D7891">
        <w:rPr>
          <w:b/>
          <w:bCs/>
        </w:rPr>
        <w:t>&lt;= less than or equal to</w:t>
      </w:r>
    </w:p>
    <w:p w14:paraId="14BFABC4" w14:textId="5AC5EB4D" w:rsidR="003D7891" w:rsidRPr="003D7891" w:rsidRDefault="003D7891">
      <w:pPr>
        <w:spacing w:before="220"/>
        <w:rPr>
          <w:b/>
          <w:bCs/>
        </w:rPr>
      </w:pPr>
      <w:r w:rsidRPr="003D7891">
        <w:rPr>
          <w:b/>
          <w:bCs/>
        </w:rPr>
        <w:t>&gt;= greater than or equal to</w:t>
      </w:r>
    </w:p>
    <w:p w14:paraId="75E0C19C" w14:textId="09DE0697" w:rsidR="003D7891" w:rsidRPr="003D7891" w:rsidRDefault="003D7891">
      <w:pPr>
        <w:spacing w:before="220"/>
        <w:rPr>
          <w:b/>
          <w:bCs/>
        </w:rPr>
      </w:pPr>
      <w:r w:rsidRPr="003D7891">
        <w:rPr>
          <w:b/>
          <w:bCs/>
        </w:rPr>
        <w:t>== equal to</w:t>
      </w:r>
    </w:p>
    <w:p w14:paraId="25AF9045" w14:textId="5C038DDC" w:rsidR="003D7891" w:rsidRDefault="003D7891">
      <w:pPr>
        <w:spacing w:before="220"/>
      </w:pPr>
      <w:proofErr w:type="gramStart"/>
      <w:r w:rsidRPr="003D7891">
        <w:rPr>
          <w:b/>
          <w:bCs/>
        </w:rPr>
        <w:t>!=</w:t>
      </w:r>
      <w:proofErr w:type="gramEnd"/>
      <w:r w:rsidRPr="003D7891">
        <w:rPr>
          <w:b/>
          <w:bCs/>
        </w:rPr>
        <w:t xml:space="preserve"> not equal to</w:t>
      </w:r>
    </w:p>
    <w:p w14:paraId="3D8535D4" w14:textId="1D0CB0A4" w:rsidR="006C083A" w:rsidRDefault="00DC707F">
      <w:pPr>
        <w:spacing w:before="220"/>
      </w:pPr>
      <w:r>
        <w:t>6. How do you tell the difference between the equal to and assignment operators?</w:t>
      </w:r>
      <w:r w:rsidR="00D20C94">
        <w:t xml:space="preserve"> </w:t>
      </w:r>
      <w:r>
        <w:t>Describe a condition and when you would use one.</w:t>
      </w:r>
    </w:p>
    <w:p w14:paraId="0AE138DB" w14:textId="21626C2D" w:rsidR="00EA785B" w:rsidRDefault="00EA785B">
      <w:pPr>
        <w:spacing w:before="220"/>
      </w:pPr>
      <w:r>
        <w:t>Answer:</w:t>
      </w:r>
    </w:p>
    <w:p w14:paraId="57DCC247" w14:textId="160028E4" w:rsidR="00EA785B" w:rsidRPr="00CA3DAB" w:rsidRDefault="00EA785B">
      <w:pPr>
        <w:spacing w:before="220"/>
        <w:rPr>
          <w:b/>
          <w:bCs/>
        </w:rPr>
      </w:pPr>
      <w:r w:rsidRPr="00CA3DAB">
        <w:rPr>
          <w:b/>
          <w:bCs/>
        </w:rPr>
        <w:t xml:space="preserve">‘=’ assign a value to variable. </w:t>
      </w:r>
      <w:proofErr w:type="gramStart"/>
      <w:r w:rsidR="0014060A" w:rsidRPr="00CA3DAB">
        <w:rPr>
          <w:b/>
          <w:bCs/>
        </w:rPr>
        <w:t>E.g.</w:t>
      </w:r>
      <w:proofErr w:type="gramEnd"/>
      <w:r w:rsidR="0014060A" w:rsidRPr="00CA3DAB">
        <w:rPr>
          <w:b/>
          <w:bCs/>
        </w:rPr>
        <w:t xml:space="preserve"> a=10, here variable ‘a’ store a constant value 10.</w:t>
      </w:r>
      <w:r w:rsidR="00E07C98" w:rsidRPr="00CA3DAB">
        <w:rPr>
          <w:b/>
          <w:bCs/>
        </w:rPr>
        <w:t xml:space="preserve"> </w:t>
      </w:r>
      <w:r w:rsidR="00982377" w:rsidRPr="00CA3DAB">
        <w:rPr>
          <w:b/>
          <w:bCs/>
        </w:rPr>
        <w:t xml:space="preserve">Here, the variable should be in the left side and the value </w:t>
      </w:r>
      <w:r w:rsidR="00C64A79" w:rsidRPr="00CA3DAB">
        <w:rPr>
          <w:b/>
          <w:bCs/>
        </w:rPr>
        <w:t>should be in right side of the assignment operator always.</w:t>
      </w:r>
    </w:p>
    <w:p w14:paraId="1D91DBA7" w14:textId="1A4484BF" w:rsidR="0014060A" w:rsidRDefault="0014060A">
      <w:pPr>
        <w:spacing w:before="220"/>
      </w:pPr>
      <w:r w:rsidRPr="00CA3DAB">
        <w:rPr>
          <w:b/>
          <w:bCs/>
        </w:rPr>
        <w:t xml:space="preserve">‘==’ is </w:t>
      </w:r>
      <w:r w:rsidR="00406C82" w:rsidRPr="00CA3DAB">
        <w:rPr>
          <w:b/>
          <w:bCs/>
        </w:rPr>
        <w:t xml:space="preserve">a comparison operator which check the operands given </w:t>
      </w:r>
      <w:r w:rsidR="00AA5AD9" w:rsidRPr="00CA3DAB">
        <w:rPr>
          <w:b/>
          <w:bCs/>
        </w:rPr>
        <w:t xml:space="preserve">to the left side and right side of the operator are equal or not and give the output in the </w:t>
      </w:r>
      <w:r w:rsidR="00E07C98" w:rsidRPr="00CA3DAB">
        <w:rPr>
          <w:b/>
          <w:bCs/>
        </w:rPr>
        <w:t xml:space="preserve">Boolean data type. </w:t>
      </w:r>
      <w:proofErr w:type="gramStart"/>
      <w:r w:rsidR="00E07C98" w:rsidRPr="00CA3DAB">
        <w:rPr>
          <w:b/>
          <w:bCs/>
        </w:rPr>
        <w:t>E.g.</w:t>
      </w:r>
      <w:proofErr w:type="gramEnd"/>
      <w:r w:rsidR="00982377" w:rsidRPr="00CA3DAB">
        <w:rPr>
          <w:b/>
          <w:bCs/>
        </w:rPr>
        <w:t xml:space="preserve"> if </w:t>
      </w:r>
      <w:r w:rsidR="00E07C98" w:rsidRPr="00CA3DAB">
        <w:rPr>
          <w:b/>
          <w:bCs/>
        </w:rPr>
        <w:t>a=10, b=10</w:t>
      </w:r>
      <w:r w:rsidR="00982377" w:rsidRPr="00CA3DAB">
        <w:rPr>
          <w:b/>
          <w:bCs/>
        </w:rPr>
        <w:t>, then a==b gives True.</w:t>
      </w:r>
    </w:p>
    <w:p w14:paraId="3D8535D5" w14:textId="77777777" w:rsidR="006C083A" w:rsidRDefault="00DC707F">
      <w:pPr>
        <w:spacing w:before="220"/>
      </w:pPr>
      <w:r>
        <w:t>7. Identify the three blocks in this code:</w:t>
      </w:r>
    </w:p>
    <w:p w14:paraId="3D8535D6" w14:textId="1E6A62FF" w:rsidR="006C083A" w:rsidRPr="008D3AC0" w:rsidRDefault="00DC707F">
      <w:pPr>
        <w:spacing w:before="220"/>
        <w:rPr>
          <w:b/>
          <w:bCs/>
        </w:rPr>
      </w:pPr>
      <w:r w:rsidRPr="008D3AC0">
        <w:rPr>
          <w:b/>
          <w:bCs/>
        </w:rPr>
        <w:t>spam = 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1"/>
        <w:gridCol w:w="1617"/>
        <w:gridCol w:w="788"/>
      </w:tblGrid>
      <w:tr w:rsidR="00114EA5" w:rsidRPr="008D3AC0" w14:paraId="3E0D53C9" w14:textId="77777777" w:rsidTr="008D3AC0">
        <w:tc>
          <w:tcPr>
            <w:tcW w:w="981" w:type="dxa"/>
          </w:tcPr>
          <w:p w14:paraId="4455FFB0" w14:textId="7BDC1B22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Block 1</w:t>
            </w:r>
          </w:p>
        </w:tc>
        <w:tc>
          <w:tcPr>
            <w:tcW w:w="1617" w:type="dxa"/>
          </w:tcPr>
          <w:p w14:paraId="1A2F98FC" w14:textId="04F4F48A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if spam == 10:</w:t>
            </w:r>
          </w:p>
          <w:p w14:paraId="741747B6" w14:textId="2F0CB398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print('eggs')</w:t>
            </w:r>
          </w:p>
        </w:tc>
        <w:tc>
          <w:tcPr>
            <w:tcW w:w="788" w:type="dxa"/>
          </w:tcPr>
          <w:p w14:paraId="3C26F838" w14:textId="682F8CEA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False</w:t>
            </w:r>
          </w:p>
        </w:tc>
      </w:tr>
      <w:tr w:rsidR="00114EA5" w:rsidRPr="008D3AC0" w14:paraId="4AF79C07" w14:textId="77777777" w:rsidTr="008D3AC0">
        <w:tc>
          <w:tcPr>
            <w:tcW w:w="981" w:type="dxa"/>
          </w:tcPr>
          <w:p w14:paraId="1CAE30E9" w14:textId="4AB17F4C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 xml:space="preserve">Block </w:t>
            </w:r>
            <w:r w:rsidRPr="008D3AC0">
              <w:rPr>
                <w:b/>
                <w:bCs/>
              </w:rPr>
              <w:t>2</w:t>
            </w:r>
          </w:p>
        </w:tc>
        <w:tc>
          <w:tcPr>
            <w:tcW w:w="1617" w:type="dxa"/>
          </w:tcPr>
          <w:p w14:paraId="7BB9975B" w14:textId="4B4477A1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if spam &gt; 5:</w:t>
            </w:r>
          </w:p>
          <w:p w14:paraId="20541EE3" w14:textId="19F0689C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print('bacon')</w:t>
            </w:r>
          </w:p>
        </w:tc>
        <w:tc>
          <w:tcPr>
            <w:tcW w:w="788" w:type="dxa"/>
          </w:tcPr>
          <w:p w14:paraId="5631AE46" w14:textId="7E069BC7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False</w:t>
            </w:r>
          </w:p>
        </w:tc>
      </w:tr>
      <w:tr w:rsidR="00114EA5" w:rsidRPr="008D3AC0" w14:paraId="68F99DE4" w14:textId="77777777" w:rsidTr="008D3AC0">
        <w:tc>
          <w:tcPr>
            <w:tcW w:w="981" w:type="dxa"/>
          </w:tcPr>
          <w:p w14:paraId="4F710194" w14:textId="15D1ECFC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 xml:space="preserve">Block </w:t>
            </w:r>
            <w:r w:rsidRPr="008D3AC0">
              <w:rPr>
                <w:b/>
                <w:bCs/>
              </w:rPr>
              <w:t>3</w:t>
            </w:r>
          </w:p>
        </w:tc>
        <w:tc>
          <w:tcPr>
            <w:tcW w:w="1617" w:type="dxa"/>
          </w:tcPr>
          <w:p w14:paraId="6909F54D" w14:textId="20E36A48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else:</w:t>
            </w:r>
          </w:p>
          <w:p w14:paraId="3E147AEA" w14:textId="77777777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print('ham')</w:t>
            </w:r>
          </w:p>
          <w:p w14:paraId="32BC4B16" w14:textId="77777777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print('spam')</w:t>
            </w:r>
          </w:p>
          <w:p w14:paraId="1829A844" w14:textId="7C9949EE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print('spam')</w:t>
            </w:r>
          </w:p>
        </w:tc>
        <w:tc>
          <w:tcPr>
            <w:tcW w:w="788" w:type="dxa"/>
          </w:tcPr>
          <w:p w14:paraId="1128E583" w14:textId="20C2661E" w:rsidR="00114EA5" w:rsidRPr="008D3AC0" w:rsidRDefault="00114EA5" w:rsidP="008D3AC0">
            <w:pPr>
              <w:rPr>
                <w:b/>
                <w:bCs/>
              </w:rPr>
            </w:pPr>
            <w:r w:rsidRPr="008D3AC0">
              <w:rPr>
                <w:b/>
                <w:bCs/>
              </w:rPr>
              <w:t>True</w:t>
            </w:r>
          </w:p>
        </w:tc>
      </w:tr>
    </w:tbl>
    <w:p w14:paraId="3D8535DF" w14:textId="77777777" w:rsidR="006C083A" w:rsidRDefault="00DC707F">
      <w:pPr>
        <w:spacing w:before="220"/>
      </w:pPr>
      <w:r>
        <w:t>8. Write code that prints Hello if 1 is stored in spam, prints Howdy if 2 is stored in spam, and prints Greetings! if anything else is stored in spam.</w:t>
      </w:r>
    </w:p>
    <w:p w14:paraId="3D8535E0" w14:textId="627F0380" w:rsidR="006C083A" w:rsidRDefault="00BA6674">
      <w:pPr>
        <w:spacing w:before="220"/>
      </w:pPr>
      <w:r>
        <w:t>Answer:</w:t>
      </w:r>
    </w:p>
    <w:p w14:paraId="242C29E7" w14:textId="77777777" w:rsidR="00BA6674" w:rsidRPr="00BA6674" w:rsidRDefault="00BA6674" w:rsidP="00BA667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A667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pam = </w:t>
      </w:r>
      <w:proofErr w:type="gramStart"/>
      <w:r w:rsidRPr="00BA6674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  <w:r w:rsidRPr="00BA667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A667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a number: "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4D503B6A" w14:textId="77777777" w:rsidR="00BA6674" w:rsidRPr="00BA6674" w:rsidRDefault="00BA6674" w:rsidP="00BA667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</w:p>
    <w:p w14:paraId="1A0429B3" w14:textId="77777777" w:rsidR="00BA6674" w:rsidRPr="00BA6674" w:rsidRDefault="00BA6674" w:rsidP="00BA667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A667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lastRenderedPageBreak/>
        <w:t>if</w:t>
      </w:r>
      <w:r w:rsidRPr="00BA667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spam == </w:t>
      </w:r>
      <w:r w:rsidRPr="00BA667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2CC089DA" w14:textId="77777777" w:rsidR="00BA6674" w:rsidRPr="00BA6674" w:rsidRDefault="00BA6674" w:rsidP="00BA667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A667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BA667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A667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Hello"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71753128" w14:textId="77777777" w:rsidR="00BA6674" w:rsidRPr="00BA6674" w:rsidRDefault="00BA6674" w:rsidP="00BA667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</w:p>
    <w:p w14:paraId="37EBB7E1" w14:textId="77777777" w:rsidR="00BA6674" w:rsidRPr="00BA6674" w:rsidRDefault="00BA6674" w:rsidP="00BA667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BA667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if</w:t>
      </w:r>
      <w:proofErr w:type="spellEnd"/>
      <w:r w:rsidRPr="00BA667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spam == </w:t>
      </w:r>
      <w:r w:rsidRPr="00BA667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68F9FF63" w14:textId="77777777" w:rsidR="00BA6674" w:rsidRPr="00BA6674" w:rsidRDefault="00BA6674" w:rsidP="00BA667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A667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BA667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A667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Howdy"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59C77233" w14:textId="77777777" w:rsidR="00BA6674" w:rsidRPr="00BA6674" w:rsidRDefault="00BA6674" w:rsidP="00BA667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</w:p>
    <w:p w14:paraId="5374E452" w14:textId="77777777" w:rsidR="00BA6674" w:rsidRPr="00BA6674" w:rsidRDefault="00BA6674" w:rsidP="00BA667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A667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se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4667F6CE" w14:textId="77777777" w:rsidR="00BA6674" w:rsidRPr="00BA6674" w:rsidRDefault="00BA6674" w:rsidP="00BA667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A667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BA667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A667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Greetings"</w:t>
      </w:r>
      <w:r w:rsidRPr="00BA667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3D8535E2" w14:textId="111592F9" w:rsidR="006C083A" w:rsidRDefault="00DC707F">
      <w:pPr>
        <w:spacing w:before="220"/>
      </w:pPr>
      <w:r>
        <w:t>9.</w:t>
      </w:r>
      <w:r w:rsidR="00BA6674">
        <w:t xml:space="preserve"> </w:t>
      </w:r>
      <w:r>
        <w:t>If your programme is stuck in an endless loop, what keys you’ll press?</w:t>
      </w:r>
    </w:p>
    <w:p w14:paraId="03B421F1" w14:textId="563EE962" w:rsidR="00E40CC5" w:rsidRDefault="00E40CC5">
      <w:pPr>
        <w:spacing w:before="220"/>
      </w:pPr>
      <w:r>
        <w:t>Answer:</w:t>
      </w:r>
      <w:r w:rsidR="00A038AC">
        <w:t xml:space="preserve"> </w:t>
      </w:r>
      <w:r w:rsidR="00C5394B" w:rsidRPr="001A285A">
        <w:rPr>
          <w:b/>
          <w:bCs/>
        </w:rPr>
        <w:t>We can stop using stop button.</w:t>
      </w:r>
    </w:p>
    <w:p w14:paraId="3D8535E3" w14:textId="64698B43" w:rsidR="006C083A" w:rsidRDefault="00DC707F">
      <w:pPr>
        <w:spacing w:before="220"/>
      </w:pPr>
      <w:r>
        <w:t>10. How can you tell the difference between break and continue?</w:t>
      </w:r>
    </w:p>
    <w:p w14:paraId="652BBBE0" w14:textId="3FC6505C" w:rsidR="00866CD5" w:rsidRDefault="00D01222">
      <w:pPr>
        <w:spacing w:before="220"/>
        <w:rPr>
          <w:b/>
          <w:bCs/>
        </w:rPr>
      </w:pPr>
      <w:r>
        <w:t xml:space="preserve">Answer: </w:t>
      </w:r>
      <w:r w:rsidRPr="00683674">
        <w:rPr>
          <w:b/>
          <w:bCs/>
        </w:rPr>
        <w:t>In a loop, when the condition satisfies</w:t>
      </w:r>
      <w:r w:rsidR="00D40AEA" w:rsidRPr="00683674">
        <w:rPr>
          <w:b/>
          <w:bCs/>
        </w:rPr>
        <w:t xml:space="preserve"> then break is used to exit from that loop</w:t>
      </w:r>
      <w:r w:rsidR="00866CD5" w:rsidRPr="00683674">
        <w:rPr>
          <w:b/>
          <w:bCs/>
        </w:rPr>
        <w:t xml:space="preserve"> without executing that condition. </w:t>
      </w:r>
    </w:p>
    <w:p w14:paraId="3605A001" w14:textId="2C6CB932" w:rsidR="00683674" w:rsidRDefault="00683674">
      <w:pPr>
        <w:spacing w:before="220"/>
        <w:rPr>
          <w:b/>
          <w:bCs/>
        </w:rPr>
      </w:pPr>
      <w:r>
        <w:rPr>
          <w:b/>
          <w:bCs/>
        </w:rPr>
        <w:t xml:space="preserve">e.g. </w:t>
      </w:r>
    </w:p>
    <w:p w14:paraId="7FB8358C" w14:textId="77777777" w:rsidR="00380A6D" w:rsidRPr="00380A6D" w:rsidRDefault="00380A6D" w:rsidP="00380A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ist_1</w:t>
      </w:r>
      <w:proofErr w:type="gramStart"/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proofErr w:type="gramEnd"/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5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7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8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9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0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58EB3AF0" w14:textId="77777777" w:rsidR="00380A6D" w:rsidRPr="00380A6D" w:rsidRDefault="00380A6D" w:rsidP="00380A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</w:p>
    <w:p w14:paraId="5340E56C" w14:textId="77777777" w:rsidR="00380A6D" w:rsidRPr="00380A6D" w:rsidRDefault="00380A6D" w:rsidP="00380A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380A6D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380A6D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list_1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7BAE5113" w14:textId="77777777" w:rsidR="00380A6D" w:rsidRPr="00380A6D" w:rsidRDefault="00380A6D" w:rsidP="00380A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380A6D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% </w:t>
      </w:r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= </w:t>
      </w:r>
      <w:r w:rsidRPr="00380A6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696934DE" w14:textId="77777777" w:rsidR="00380A6D" w:rsidRPr="00380A6D" w:rsidRDefault="00380A6D" w:rsidP="00380A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380A6D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break</w:t>
      </w:r>
    </w:p>
    <w:p w14:paraId="041E294E" w14:textId="06A944B9" w:rsidR="00380A6D" w:rsidRDefault="00380A6D" w:rsidP="00380A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380A6D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380A6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6BE1884" w14:textId="65BF5957" w:rsidR="00380A6D" w:rsidRDefault="00380A6D" w:rsidP="00380A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</w:p>
    <w:p w14:paraId="78D35331" w14:textId="69F8A569" w:rsidR="00380A6D" w:rsidRPr="00380A6D" w:rsidRDefault="00380A6D" w:rsidP="00380A6D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1</w:t>
      </w:r>
      <w:r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ab/>
        <w:t># condition satisfied at 2</w:t>
      </w:r>
      <w:r w:rsidRPr="00380A6D">
        <w:rPr>
          <w:rFonts w:ascii="Courier New" w:eastAsia="Times New Roman" w:hAnsi="Courier New" w:cs="Courier New"/>
          <w:color w:val="DCDCDC"/>
          <w:sz w:val="21"/>
          <w:szCs w:val="21"/>
          <w:vertAlign w:val="superscript"/>
          <w:lang w:eastAsia="en-IN"/>
        </w:rPr>
        <w:t>nd</w:t>
      </w:r>
      <w:r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 xml:space="preserve"> loop then exit from the loop</w:t>
      </w:r>
    </w:p>
    <w:p w14:paraId="4D0F20D4" w14:textId="401C17EC" w:rsidR="00866CD5" w:rsidRDefault="00866CD5">
      <w:pPr>
        <w:spacing w:before="220"/>
        <w:rPr>
          <w:b/>
          <w:bCs/>
        </w:rPr>
      </w:pPr>
      <w:r w:rsidRPr="00683674">
        <w:rPr>
          <w:b/>
          <w:bCs/>
        </w:rPr>
        <w:t xml:space="preserve">In a loop, when the condition satisfies then continue </w:t>
      </w:r>
      <w:r w:rsidR="00C96CA5" w:rsidRPr="00683674">
        <w:rPr>
          <w:b/>
          <w:bCs/>
        </w:rPr>
        <w:t xml:space="preserve">will not execute that condition only and rest the </w:t>
      </w:r>
      <w:r w:rsidR="00F27705" w:rsidRPr="00683674">
        <w:rPr>
          <w:b/>
          <w:bCs/>
        </w:rPr>
        <w:t xml:space="preserve">loop run. </w:t>
      </w:r>
    </w:p>
    <w:p w14:paraId="10CE7F8B" w14:textId="6E738BCA" w:rsidR="002971B7" w:rsidRDefault="002971B7">
      <w:pPr>
        <w:spacing w:before="220"/>
        <w:rPr>
          <w:b/>
          <w:bCs/>
        </w:rPr>
      </w:pPr>
      <w:r>
        <w:rPr>
          <w:b/>
          <w:bCs/>
        </w:rPr>
        <w:t xml:space="preserve">e.g. </w:t>
      </w:r>
    </w:p>
    <w:p w14:paraId="4638DCD8" w14:textId="77777777" w:rsidR="002971B7" w:rsidRP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ist_1</w:t>
      </w:r>
      <w:proofErr w:type="gramStart"/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proofErr w:type="gramEnd"/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5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7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8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9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0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0E7D20A4" w14:textId="77777777" w:rsidR="002971B7" w:rsidRP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</w:p>
    <w:p w14:paraId="7159E2B5" w14:textId="77777777" w:rsidR="002971B7" w:rsidRP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971B7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971B7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list_1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205B1D43" w14:textId="77777777" w:rsidR="002971B7" w:rsidRP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2971B7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% </w:t>
      </w:r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= </w:t>
      </w:r>
      <w:r w:rsidRPr="002971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627E4F35" w14:textId="77777777" w:rsidR="002971B7" w:rsidRP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2971B7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continue</w:t>
      </w:r>
    </w:p>
    <w:p w14:paraId="22B1831E" w14:textId="01832F3A" w:rsid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2971B7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2971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2971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0B775FA" w14:textId="46871AF4" w:rsid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</w:p>
    <w:p w14:paraId="4821DDAE" w14:textId="6E171729" w:rsid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gramStart"/>
      <w:r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1</w:t>
      </w:r>
      <w:r w:rsid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 xml:space="preserve">  #</w:t>
      </w:r>
      <w:proofErr w:type="gramEnd"/>
      <w:r w:rsidR="00380A6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 xml:space="preserve"> condition satisfied at 2</w:t>
      </w:r>
      <w:r w:rsidR="00380A6D" w:rsidRPr="00380A6D">
        <w:rPr>
          <w:rFonts w:ascii="Courier New" w:eastAsia="Times New Roman" w:hAnsi="Courier New" w:cs="Courier New"/>
          <w:color w:val="D4D4D4"/>
          <w:sz w:val="21"/>
          <w:szCs w:val="21"/>
          <w:vertAlign w:val="superscript"/>
          <w:lang w:eastAsia="en-IN"/>
        </w:rPr>
        <w:t>nd</w:t>
      </w:r>
      <w:r w:rsidR="006E285A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, 4</w:t>
      </w:r>
      <w:r w:rsidR="006E285A" w:rsidRPr="006E285A">
        <w:rPr>
          <w:rFonts w:ascii="Courier New" w:eastAsia="Times New Roman" w:hAnsi="Courier New" w:cs="Courier New"/>
          <w:color w:val="D4D4D4"/>
          <w:sz w:val="21"/>
          <w:szCs w:val="21"/>
          <w:vertAlign w:val="superscript"/>
          <w:lang w:eastAsia="en-IN"/>
        </w:rPr>
        <w:t>th</w:t>
      </w:r>
      <w:r w:rsidR="006E285A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, 6</w:t>
      </w:r>
      <w:r w:rsidR="006E285A" w:rsidRPr="006E285A">
        <w:rPr>
          <w:rFonts w:ascii="Courier New" w:eastAsia="Times New Roman" w:hAnsi="Courier New" w:cs="Courier New"/>
          <w:color w:val="D4D4D4"/>
          <w:sz w:val="21"/>
          <w:szCs w:val="21"/>
          <w:vertAlign w:val="superscript"/>
          <w:lang w:eastAsia="en-IN"/>
        </w:rPr>
        <w:t>th</w:t>
      </w:r>
      <w:r w:rsidR="006E285A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, 8</w:t>
      </w:r>
      <w:r w:rsidR="006E285A" w:rsidRPr="006E285A">
        <w:rPr>
          <w:rFonts w:ascii="Courier New" w:eastAsia="Times New Roman" w:hAnsi="Courier New" w:cs="Courier New"/>
          <w:color w:val="D4D4D4"/>
          <w:sz w:val="21"/>
          <w:szCs w:val="21"/>
          <w:vertAlign w:val="superscript"/>
          <w:lang w:eastAsia="en-IN"/>
        </w:rPr>
        <w:t>th</w:t>
      </w:r>
      <w:r w:rsidR="006E285A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, and 10</w:t>
      </w:r>
      <w:r w:rsidR="006E285A" w:rsidRPr="006E285A">
        <w:rPr>
          <w:rFonts w:ascii="Courier New" w:eastAsia="Times New Roman" w:hAnsi="Courier New" w:cs="Courier New"/>
          <w:color w:val="D4D4D4"/>
          <w:sz w:val="21"/>
          <w:szCs w:val="21"/>
          <w:vertAlign w:val="superscript"/>
          <w:lang w:eastAsia="en-IN"/>
        </w:rPr>
        <w:t>th</w:t>
      </w:r>
      <w:r w:rsidR="006E285A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 xml:space="preserve"> loop.</w:t>
      </w:r>
    </w:p>
    <w:p w14:paraId="653CA53F" w14:textId="01B47DF1" w:rsid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gramStart"/>
      <w:r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3</w:t>
      </w:r>
      <w:r w:rsidR="006E285A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 xml:space="preserve">  #</w:t>
      </w:r>
      <w:proofErr w:type="gramEnd"/>
      <w:r w:rsidR="006E285A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 xml:space="preserve"> so not </w:t>
      </w:r>
      <w:r w:rsidR="001966E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executed</w:t>
      </w:r>
      <w:r w:rsidR="006E285A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 xml:space="preserve"> t</w:t>
      </w:r>
      <w:r w:rsidR="001966E3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hat loops and rest condition executed.</w:t>
      </w:r>
    </w:p>
    <w:p w14:paraId="7B7882BA" w14:textId="6EEF928B" w:rsid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5</w:t>
      </w:r>
    </w:p>
    <w:p w14:paraId="77D5CC57" w14:textId="6F59F705" w:rsid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7</w:t>
      </w:r>
    </w:p>
    <w:p w14:paraId="69665F11" w14:textId="175A10E1" w:rsidR="002971B7" w:rsidRPr="002971B7" w:rsidRDefault="002971B7" w:rsidP="002971B7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9</w:t>
      </w:r>
    </w:p>
    <w:p w14:paraId="3D8535E4" w14:textId="1AFD0A8E" w:rsidR="006C083A" w:rsidRDefault="00DC707F">
      <w:pPr>
        <w:spacing w:before="220"/>
      </w:pPr>
      <w:r>
        <w:t xml:space="preserve">11. In a for loop, what is the difference between </w:t>
      </w:r>
      <w:r w:rsidR="00841B30">
        <w:t>range (</w:t>
      </w:r>
      <w:r>
        <w:t xml:space="preserve">10), </w:t>
      </w:r>
      <w:proofErr w:type="gramStart"/>
      <w:r>
        <w:t>range(</w:t>
      </w:r>
      <w:proofErr w:type="gramEnd"/>
      <w:r>
        <w:t>0, 10), and range(0, 10, 1)?</w:t>
      </w:r>
    </w:p>
    <w:p w14:paraId="788AB077" w14:textId="029CF01B" w:rsidR="003A292B" w:rsidRDefault="003A292B">
      <w:pPr>
        <w:spacing w:before="220"/>
      </w:pPr>
      <w:r>
        <w:lastRenderedPageBreak/>
        <w:t xml:space="preserve">Answer: </w:t>
      </w:r>
      <w:r w:rsidRPr="00740CFC">
        <w:rPr>
          <w:b/>
          <w:bCs/>
        </w:rPr>
        <w:t xml:space="preserve">In the results there is no difference between </w:t>
      </w:r>
      <w:proofErr w:type="gramStart"/>
      <w:r w:rsidRPr="00740CFC">
        <w:rPr>
          <w:b/>
          <w:bCs/>
        </w:rPr>
        <w:t>range(</w:t>
      </w:r>
      <w:proofErr w:type="gramEnd"/>
      <w:r w:rsidRPr="00740CFC">
        <w:rPr>
          <w:b/>
          <w:bCs/>
        </w:rPr>
        <w:t>10), range(0, 10) and range(0, 10, 1)</w:t>
      </w:r>
      <w:r w:rsidR="008B2A69" w:rsidRPr="00740CFC">
        <w:rPr>
          <w:b/>
          <w:bCs/>
        </w:rPr>
        <w:t>, only the difference is in the format.</w:t>
      </w:r>
    </w:p>
    <w:p w14:paraId="3D8535E5" w14:textId="63BADC78" w:rsidR="006C083A" w:rsidRDefault="00DC707F">
      <w:pPr>
        <w:spacing w:before="220"/>
      </w:pPr>
      <w:r>
        <w:t>12. Write a short program that prints the numbers 1 to 10 using a for loop. Then write an equivalent program that prints the numbers 1 to 10 using a while loop.</w:t>
      </w:r>
    </w:p>
    <w:p w14:paraId="12A8D55E" w14:textId="60A62457" w:rsidR="00EB3C62" w:rsidRDefault="00EB3C62">
      <w:pPr>
        <w:spacing w:before="220"/>
      </w:pPr>
      <w:r>
        <w:t>Answer:</w:t>
      </w:r>
    </w:p>
    <w:p w14:paraId="60CCF80B" w14:textId="06BEDF63" w:rsidR="00EB3C62" w:rsidRPr="00F60E39" w:rsidRDefault="00EB3C62">
      <w:pPr>
        <w:spacing w:before="220"/>
        <w:rPr>
          <w:b/>
          <w:bCs/>
        </w:rPr>
      </w:pPr>
      <w:r w:rsidRPr="00F60E39">
        <w:rPr>
          <w:b/>
          <w:bCs/>
        </w:rPr>
        <w:t>Using for loop:</w:t>
      </w:r>
    </w:p>
    <w:p w14:paraId="79C35C4D" w14:textId="77777777" w:rsidR="00EB3C62" w:rsidRPr="00EB3C62" w:rsidRDefault="00EB3C62" w:rsidP="00EB3C6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B3C62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EB3C62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gramStart"/>
      <w:r w:rsidRPr="00EB3C6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range</w:t>
      </w:r>
      <w:r w:rsidRPr="00EB3C6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gramEnd"/>
      <w:r w:rsidRPr="00EB3C6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0</w:t>
      </w:r>
      <w:r w:rsidRPr="00EB3C6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56B8F739" w14:textId="77777777" w:rsidR="00EB3C62" w:rsidRPr="00EB3C62" w:rsidRDefault="00EB3C62" w:rsidP="00EB3C6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EB3C6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EB3C6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+</w:t>
      </w:r>
      <w:r w:rsidRPr="00EB3C6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EB3C6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AB3A9F3" w14:textId="6FD492DF" w:rsidR="00EB3C62" w:rsidRPr="00F60E39" w:rsidRDefault="00EB3C62">
      <w:pPr>
        <w:spacing w:before="220"/>
        <w:rPr>
          <w:b/>
          <w:bCs/>
        </w:rPr>
      </w:pPr>
      <w:r w:rsidRPr="00F60E39">
        <w:rPr>
          <w:b/>
          <w:bCs/>
        </w:rPr>
        <w:t>Using while loop:</w:t>
      </w:r>
    </w:p>
    <w:p w14:paraId="176A7995" w14:textId="77777777" w:rsidR="00EB3C62" w:rsidRPr="00EB3C62" w:rsidRDefault="00EB3C62" w:rsidP="00EB3C6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</w:t>
      </w:r>
      <w:r w:rsidRPr="00EB3C6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6AC7030C" w14:textId="77777777" w:rsidR="00EB3C62" w:rsidRPr="00EB3C62" w:rsidRDefault="00EB3C62" w:rsidP="00EB3C6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B3C62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while</w:t>
      </w:r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&lt;=</w:t>
      </w:r>
      <w:r w:rsidRPr="00EB3C6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0</w:t>
      </w:r>
      <w:r w:rsidRPr="00EB3C6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6FCCCCDB" w14:textId="77777777" w:rsidR="00EB3C62" w:rsidRPr="00EB3C62" w:rsidRDefault="00EB3C62" w:rsidP="00EB3C6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EB3C6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EB3C6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EB3C6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EDBE42C" w14:textId="77777777" w:rsidR="00EB3C62" w:rsidRPr="00EB3C62" w:rsidRDefault="00EB3C62" w:rsidP="00EB3C6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proofErr w:type="spellStart"/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EB3C6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i+</w:t>
      </w:r>
      <w:r w:rsidRPr="00EB3C6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3D8535E6" w14:textId="77777777" w:rsidR="006C083A" w:rsidRDefault="00DC707F">
      <w:pPr>
        <w:spacing w:before="220"/>
      </w:pPr>
      <w:r>
        <w:t xml:space="preserve">13. If you had a function named </w:t>
      </w:r>
      <w:proofErr w:type="gramStart"/>
      <w:r>
        <w:t>bacon(</w:t>
      </w:r>
      <w:proofErr w:type="gramEnd"/>
      <w:r>
        <w:t>) inside a module named spam, how would you call it after importing spam?</w:t>
      </w:r>
    </w:p>
    <w:p w14:paraId="3D8535E7" w14:textId="202DB499" w:rsidR="006C083A" w:rsidRPr="00DA6C4D" w:rsidRDefault="00A91D40">
      <w:pPr>
        <w:rPr>
          <w:b/>
          <w:bCs/>
        </w:rPr>
      </w:pPr>
      <w:r>
        <w:t>Answer:</w:t>
      </w:r>
      <w:r w:rsidR="00DA6C4D">
        <w:t xml:space="preserve"> </w:t>
      </w:r>
      <w:r w:rsidR="00DA6C4D" w:rsidRPr="00DA6C4D">
        <w:rPr>
          <w:b/>
          <w:bCs/>
        </w:rPr>
        <w:t xml:space="preserve">After importing spam, the said function can be called by </w:t>
      </w:r>
      <w:proofErr w:type="spellStart"/>
      <w:proofErr w:type="gramStart"/>
      <w:r w:rsidR="00DA6C4D" w:rsidRPr="00DA6C4D">
        <w:rPr>
          <w:b/>
          <w:bCs/>
        </w:rPr>
        <w:t>spam.bacon</w:t>
      </w:r>
      <w:proofErr w:type="spellEnd"/>
      <w:proofErr w:type="gramEnd"/>
      <w:r w:rsidR="00DA6C4D" w:rsidRPr="00DA6C4D">
        <w:rPr>
          <w:b/>
          <w:bCs/>
        </w:rPr>
        <w:t>().</w:t>
      </w:r>
    </w:p>
    <w:p w14:paraId="4CBB9D66" w14:textId="2ECD67A3" w:rsidR="00A91D40" w:rsidRDefault="00A91D40"/>
    <w:p w14:paraId="190DB611" w14:textId="3E0E5DD7" w:rsidR="001A0424" w:rsidRDefault="001A0424"/>
    <w:p w14:paraId="4832D104" w14:textId="608968C2" w:rsidR="001A0424" w:rsidRDefault="001A0424"/>
    <w:p w14:paraId="09D24469" w14:textId="77777777" w:rsidR="001A0424" w:rsidRPr="00506732" w:rsidRDefault="001A0424" w:rsidP="001A0424">
      <w:pPr>
        <w:spacing w:after="0" w:line="276" w:lineRule="auto"/>
        <w:rPr>
          <w:b/>
          <w:bCs/>
          <w:sz w:val="24"/>
          <w:szCs w:val="24"/>
        </w:rPr>
      </w:pPr>
      <w:r w:rsidRPr="00506732">
        <w:rPr>
          <w:b/>
          <w:bCs/>
          <w:sz w:val="24"/>
          <w:szCs w:val="24"/>
        </w:rPr>
        <w:t>Submitted by:</w:t>
      </w:r>
    </w:p>
    <w:p w14:paraId="62971BFA" w14:textId="77777777" w:rsidR="001A0424" w:rsidRDefault="001A0424" w:rsidP="001A0424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Abhishek Kumar Gupta</w:t>
      </w:r>
    </w:p>
    <w:p w14:paraId="5A1929A0" w14:textId="77777777" w:rsidR="001A0424" w:rsidRPr="001A0424" w:rsidRDefault="001A0424" w:rsidP="001A0424">
      <w:p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Email: </w:t>
      </w:r>
      <w:hyperlink r:id="rId6" w:history="1">
        <w:r w:rsidRPr="001A0424">
          <w:rPr>
            <w:rStyle w:val="Hyperlink"/>
            <w:sz w:val="24"/>
            <w:szCs w:val="24"/>
            <w:u w:val="none"/>
          </w:rPr>
          <w:t>akeed01@gmail.com</w:t>
        </w:r>
      </w:hyperlink>
    </w:p>
    <w:p w14:paraId="125EB6DF" w14:textId="77777777" w:rsidR="001A0424" w:rsidRDefault="001A0424" w:rsidP="001A0424">
      <w:pPr>
        <w:spacing w:after="0" w:line="276" w:lineRule="auto"/>
        <w:rPr>
          <w:sz w:val="24"/>
          <w:szCs w:val="24"/>
        </w:rPr>
      </w:pPr>
      <w:r w:rsidRPr="001A0424">
        <w:rPr>
          <w:sz w:val="24"/>
          <w:szCs w:val="24"/>
        </w:rPr>
        <w:t>Mob. No. +9</w:t>
      </w:r>
      <w:r>
        <w:rPr>
          <w:sz w:val="24"/>
          <w:szCs w:val="24"/>
        </w:rPr>
        <w:t>1-9311647523</w:t>
      </w:r>
    </w:p>
    <w:p w14:paraId="1284C04F" w14:textId="288C368B" w:rsidR="001A0424" w:rsidRDefault="001A0424" w:rsidP="001A0424">
      <w:r>
        <w:rPr>
          <w:sz w:val="24"/>
          <w:szCs w:val="24"/>
        </w:rPr>
        <w:t xml:space="preserve">Date: </w:t>
      </w:r>
      <w:r>
        <w:rPr>
          <w:sz w:val="24"/>
          <w:szCs w:val="24"/>
        </w:rPr>
        <w:t>15</w:t>
      </w:r>
      <w:r>
        <w:rPr>
          <w:sz w:val="24"/>
          <w:szCs w:val="24"/>
        </w:rPr>
        <w:t>-</w:t>
      </w:r>
      <w:r>
        <w:rPr>
          <w:sz w:val="24"/>
          <w:szCs w:val="24"/>
        </w:rPr>
        <w:t>0</w:t>
      </w:r>
      <w:r>
        <w:rPr>
          <w:sz w:val="24"/>
          <w:szCs w:val="24"/>
        </w:rPr>
        <w:t>1-202</w:t>
      </w:r>
      <w:r w:rsidR="00B23616">
        <w:rPr>
          <w:sz w:val="24"/>
          <w:szCs w:val="24"/>
        </w:rPr>
        <w:t>3</w:t>
      </w:r>
    </w:p>
    <w:sectPr w:rsidR="001A0424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FB0979"/>
    <w:multiLevelType w:val="hybridMultilevel"/>
    <w:tmpl w:val="922AFDF4"/>
    <w:lvl w:ilvl="0" w:tplc="2702FA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588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MTM1srA0NTAytLBQ0lEKTi0uzszPAykwrAUAIbJFwywAAAA="/>
  </w:docVars>
  <w:rsids>
    <w:rsidRoot w:val="006C083A"/>
    <w:rsid w:val="0007473C"/>
    <w:rsid w:val="000A2285"/>
    <w:rsid w:val="000F1C66"/>
    <w:rsid w:val="000F4617"/>
    <w:rsid w:val="000F6F7D"/>
    <w:rsid w:val="00114EA5"/>
    <w:rsid w:val="0014060A"/>
    <w:rsid w:val="001966E3"/>
    <w:rsid w:val="001A0424"/>
    <w:rsid w:val="001A285A"/>
    <w:rsid w:val="002971B7"/>
    <w:rsid w:val="00380A6D"/>
    <w:rsid w:val="003A292B"/>
    <w:rsid w:val="003D7891"/>
    <w:rsid w:val="00406C82"/>
    <w:rsid w:val="00501CEE"/>
    <w:rsid w:val="00506732"/>
    <w:rsid w:val="00557092"/>
    <w:rsid w:val="005C06E1"/>
    <w:rsid w:val="00683674"/>
    <w:rsid w:val="006C083A"/>
    <w:rsid w:val="006E285A"/>
    <w:rsid w:val="0073282C"/>
    <w:rsid w:val="00740CFC"/>
    <w:rsid w:val="00764E23"/>
    <w:rsid w:val="0077124D"/>
    <w:rsid w:val="007D3EE7"/>
    <w:rsid w:val="007D6E23"/>
    <w:rsid w:val="008330BB"/>
    <w:rsid w:val="00841B30"/>
    <w:rsid w:val="00852098"/>
    <w:rsid w:val="00866CD5"/>
    <w:rsid w:val="008B2A69"/>
    <w:rsid w:val="008D3AC0"/>
    <w:rsid w:val="00982377"/>
    <w:rsid w:val="009E0352"/>
    <w:rsid w:val="00A038AC"/>
    <w:rsid w:val="00A3710A"/>
    <w:rsid w:val="00A91D40"/>
    <w:rsid w:val="00AA3395"/>
    <w:rsid w:val="00AA5AD9"/>
    <w:rsid w:val="00B01A78"/>
    <w:rsid w:val="00B06DBF"/>
    <w:rsid w:val="00B23616"/>
    <w:rsid w:val="00BA6674"/>
    <w:rsid w:val="00C46C82"/>
    <w:rsid w:val="00C5394B"/>
    <w:rsid w:val="00C63ED3"/>
    <w:rsid w:val="00C64A79"/>
    <w:rsid w:val="00C96CA5"/>
    <w:rsid w:val="00CA3DAB"/>
    <w:rsid w:val="00CB2C85"/>
    <w:rsid w:val="00D01222"/>
    <w:rsid w:val="00D20C94"/>
    <w:rsid w:val="00D40AEA"/>
    <w:rsid w:val="00D90139"/>
    <w:rsid w:val="00DA6C4D"/>
    <w:rsid w:val="00DC483C"/>
    <w:rsid w:val="00DC707F"/>
    <w:rsid w:val="00E07C98"/>
    <w:rsid w:val="00E40CC5"/>
    <w:rsid w:val="00EA785B"/>
    <w:rsid w:val="00EB3C62"/>
    <w:rsid w:val="00F27705"/>
    <w:rsid w:val="00F4256B"/>
    <w:rsid w:val="00F60E39"/>
    <w:rsid w:val="00F63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535C9"/>
  <w15:docId w15:val="{23598EB9-929A-474C-8E4B-7A6A25A66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B06D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06E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A042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34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7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4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4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30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5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1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3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52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88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75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9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06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56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6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4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keed01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2m75vOitbsr+B5OSvQrbC8Y5C9Q==">AMUW2mWnip+NLuhDAsTxUFPJj4akjNjI7HObgpjeLHmRz1KhT1QVEn27dFwSBfpKEjCvM47/Q1Wq3Iz82GY+wrjIwTVa3cguMB/0ZoLM7xr5FikBQIrLlN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</TotalTime>
  <Pages>4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Abhishek Kumar Gupta</cp:lastModifiedBy>
  <cp:revision>21</cp:revision>
  <dcterms:created xsi:type="dcterms:W3CDTF">2021-03-02T22:20:00Z</dcterms:created>
  <dcterms:modified xsi:type="dcterms:W3CDTF">2023-01-15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